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  <w:lang w:bidi="fa-IR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0883D8C7" w:rsidR="00743C43" w:rsidRDefault="0003120F" w:rsidP="00134504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134504" w:rsidRPr="0007479E">
        <w:rPr>
          <w:rFonts w:ascii="IranNastaliq" w:hAnsi="IranNastaliq" w:cs="B Titr" w:hint="cs"/>
          <w:sz w:val="28"/>
          <w:szCs w:val="28"/>
          <w:rtl/>
          <w:lang w:bidi="fa-IR"/>
        </w:rPr>
        <w:t>کاربرگ طرح درس</w:t>
      </w:r>
      <w:r w:rsidR="00134504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22771D38" w14:textId="17E336BD" w:rsidR="00BE51F3" w:rsidRDefault="00BE51F3" w:rsidP="0082109F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82109F">
        <w:rPr>
          <w:rFonts w:ascii="IranNastaliq" w:hAnsi="IranNastaliq" w:cs="B Mitra" w:hint="cs"/>
          <w:sz w:val="28"/>
          <w:szCs w:val="28"/>
          <w:rtl/>
          <w:lang w:bidi="fa-IR"/>
        </w:rPr>
        <w:t>9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6C75E086" w14:textId="3CDD02CB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0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400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22"/>
        <w:gridCol w:w="1404"/>
        <w:gridCol w:w="567"/>
        <w:gridCol w:w="1519"/>
        <w:gridCol w:w="558"/>
        <w:gridCol w:w="2162"/>
        <w:gridCol w:w="563"/>
        <w:gridCol w:w="1148"/>
      </w:tblGrid>
      <w:tr w:rsidR="00B24FCE" w14:paraId="3D81EF40" w14:textId="77777777" w:rsidTr="001B2954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2B16C413" w:rsidR="00B24FCE" w:rsidRDefault="00B24FCE" w:rsidP="00134504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00170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</w:t>
            </w:r>
          </w:p>
        </w:tc>
        <w:tc>
          <w:tcPr>
            <w:tcW w:w="3143" w:type="dxa"/>
            <w:gridSpan w:val="3"/>
            <w:vAlign w:val="center"/>
          </w:tcPr>
          <w:p w14:paraId="224FD766" w14:textId="2943DA34" w:rsidR="00B24FCE" w:rsidRPr="005908E6" w:rsidRDefault="00B24FCE" w:rsidP="0000170E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3450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جامعه شناسی ورزشی</w:t>
            </w:r>
          </w:p>
        </w:tc>
        <w:tc>
          <w:tcPr>
            <w:tcW w:w="939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663D145E" w:rsidR="00B24FCE" w:rsidRDefault="00B24FCE" w:rsidP="00134504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3143" w:type="dxa"/>
            <w:gridSpan w:val="3"/>
            <w:vAlign w:val="center"/>
          </w:tcPr>
          <w:p w14:paraId="51B9C96A" w14:textId="3D544DE5" w:rsidR="00B24FCE" w:rsidRPr="005908E6" w:rsidRDefault="00B24FCE" w:rsidP="00134504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34504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port Sociology</w:t>
            </w:r>
          </w:p>
        </w:tc>
        <w:tc>
          <w:tcPr>
            <w:tcW w:w="939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62F0CCFC" w:rsidR="00B24FCE" w:rsidRPr="00E31D17" w:rsidRDefault="00B24FCE" w:rsidP="0000170E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00170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3654114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0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707F9E97" w:rsidR="00B24FCE" w:rsidRDefault="00B24FCE" w:rsidP="0000170E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00170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هروز گل محمدی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56679B1D" w:rsidR="00B24FCE" w:rsidRPr="00E31D17" w:rsidRDefault="00B24FCE" w:rsidP="0000170E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http://</w:t>
            </w:r>
            <w:r w:rsidR="0000170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b_golmohammadi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.profile.semnan.ac.ir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2573B0D2" w:rsidR="00B24FCE" w:rsidRDefault="00B24FCE" w:rsidP="0000170E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00170E" w:rsidRPr="002F0452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b_golmohammadi@semnan.ac.ir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726E3230" w:rsidR="00B24FCE" w:rsidRPr="00E31D17" w:rsidRDefault="00B24FCE" w:rsidP="0013450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00170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وشنبه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ت</w:t>
            </w:r>
            <w:r w:rsidR="0013450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13 تا 15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در </w:t>
            </w:r>
            <w:r w:rsidR="00956EE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مانه اميد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7EE2D8DD" w14:textId="7A47C51C" w:rsidR="004450E6" w:rsidRDefault="00134504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آشنایی با مقدمات جامعه شناسی ورزشی</w:t>
            </w:r>
            <w:r>
              <w:rPr>
                <w:rFonts w:ascii="Times New Roman" w:hAnsi="Times New Roman" w:cs="B Nazanin"/>
                <w:szCs w:val="24"/>
                <w:rtl/>
                <w:lang w:bidi="fa-IR"/>
              </w:rPr>
              <w:t xml:space="preserve"> </w:t>
            </w:r>
          </w:p>
          <w:p w14:paraId="161E88BB" w14:textId="607ACF99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27B012A" w14:textId="23E88745" w:rsidR="004450E6" w:rsidRDefault="004450E6" w:rsidP="004450E6">
            <w:pPr>
              <w:bidi/>
              <w:jc w:val="both"/>
              <w:rPr>
                <w:rFonts w:ascii="Times New Roman" w:hAnsi="Times New Roman" w:cs="B Nazanin" w:hint="cs"/>
                <w:szCs w:val="24"/>
                <w:rtl/>
                <w:lang w:bidi="fa-IR"/>
              </w:rPr>
            </w:pPr>
          </w:p>
          <w:p w14:paraId="2A9A21D5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7DAC6FE" w14:textId="77777777" w:rsidR="004450E6" w:rsidRPr="00972FBE" w:rsidRDefault="004450E6" w:rsidP="004450E6">
            <w:pPr>
              <w:bidi/>
              <w:jc w:val="both"/>
              <w:rPr>
                <w:rFonts w:ascii="Times New Roman" w:hAnsi="Times New Roman" w:cs="Calibri"/>
                <w:szCs w:val="24"/>
                <w:lang w:bidi="fa-IR"/>
              </w:rPr>
            </w:pPr>
          </w:p>
          <w:p w14:paraId="44B2BD49" w14:textId="75E9934B" w:rsidR="00B24FCE" w:rsidRPr="00972FBE" w:rsidRDefault="00B24FCE" w:rsidP="00B24FCE">
            <w:pPr>
              <w:bidi/>
              <w:spacing w:after="200"/>
              <w:jc w:val="both"/>
              <w:rPr>
                <w:rFonts w:ascii="Times New Roman" w:hAnsi="Times New Roman" w:cs="Calibri"/>
                <w:szCs w:val="24"/>
                <w:rtl/>
                <w:lang w:bidi="fa-IR"/>
              </w:rPr>
            </w:pP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2079E4D4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3210168B" w14:textId="7C2D0817" w:rsidR="004450E6" w:rsidRPr="0000170E" w:rsidRDefault="0000170E" w:rsidP="0013450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00170E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مجازی و درصورت مجوز برگزاری به صورت </w:t>
            </w:r>
            <w:r w:rsidR="00134504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حضوری</w:t>
            </w:r>
          </w:p>
          <w:p w14:paraId="7987EC13" w14:textId="6E78A0A4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24B7AAA4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0D76C306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00170E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0EB8644D" w:rsidR="00AF47E3" w:rsidRPr="00C1549F" w:rsidRDefault="00AF47E3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6AF9DDA1" w:rsidR="00AF47E3" w:rsidRPr="00C1549F" w:rsidRDefault="00AF47E3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0773E823" w:rsidR="00AF47E3" w:rsidRPr="00C1549F" w:rsidRDefault="0013450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ایان ترم</w:t>
            </w:r>
          </w:p>
        </w:tc>
        <w:tc>
          <w:tcPr>
            <w:tcW w:w="1985" w:type="dxa"/>
            <w:vAlign w:val="center"/>
          </w:tcPr>
          <w:p w14:paraId="22B95A4A" w14:textId="04153C40" w:rsidR="00AF47E3" w:rsidRPr="00C1549F" w:rsidRDefault="0013450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00170E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5CDFCFF9" w:rsidR="00AF47E3" w:rsidRPr="00FE7024" w:rsidRDefault="00AF47E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24188CD7" w:rsidR="00AF47E3" w:rsidRPr="00FE7024" w:rsidRDefault="00AF47E3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2157DE3F" w:rsidR="00AF47E3" w:rsidRPr="00FE7024" w:rsidRDefault="00134504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1985" w:type="dxa"/>
            <w:vAlign w:val="center"/>
          </w:tcPr>
          <w:p w14:paraId="23EC31B0" w14:textId="69635627" w:rsidR="00AF47E3" w:rsidRPr="00FE7024" w:rsidRDefault="00134504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119B493B" w14:textId="54812CAB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7A9B841E" w14:textId="3B287799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77DB69A2" w14:textId="023BE14D" w:rsidR="00B24FCE" w:rsidRPr="00ED6BD3" w:rsidRDefault="00134504" w:rsidP="0000170E">
            <w:pPr>
              <w:pStyle w:val="ListParagraph"/>
              <w:bidi/>
              <w:ind w:left="0"/>
              <w:rPr>
                <w:rFonts w:asciiTheme="majorBidi" w:hAnsiTheme="majorBidi" w:cstheme="majorBidi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بانی جامعه شناسی ورزشی، مهدی شهبازی و همکاران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636B04CF" w:rsidR="00B24FCE" w:rsidRPr="00D27BC2" w:rsidRDefault="0000170E" w:rsidP="0013450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نیمسال </w:t>
            </w:r>
            <w:r w:rsidR="00134504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وم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134504" w14:paraId="3DEC6628" w14:textId="77777777" w:rsidTr="006F3501">
        <w:trPr>
          <w:trHeight w:val="152"/>
          <w:jc w:val="center"/>
        </w:trPr>
        <w:tc>
          <w:tcPr>
            <w:tcW w:w="2081" w:type="dxa"/>
            <w:vAlign w:val="center"/>
          </w:tcPr>
          <w:p w14:paraId="579ACDCD" w14:textId="77777777" w:rsidR="00134504" w:rsidRPr="00E32E53" w:rsidRDefault="00134504" w:rsidP="0013450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bookmarkStart w:id="0" w:name="_GoBack" w:colFirst="1" w:colLast="1"/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</w:tcPr>
          <w:p w14:paraId="68D62875" w14:textId="36BA2E77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فهوم و تعاریف جامعه شناسی ورزشی</w:t>
            </w:r>
          </w:p>
        </w:tc>
        <w:tc>
          <w:tcPr>
            <w:tcW w:w="2499" w:type="dxa"/>
            <w:vAlign w:val="center"/>
          </w:tcPr>
          <w:p w14:paraId="7ADAFB6C" w14:textId="3901D937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 و منابع و مأخذ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</w:p>
        </w:tc>
      </w:tr>
      <w:tr w:rsidR="00134504" w14:paraId="7F9BBF9E" w14:textId="77777777" w:rsidTr="006F3501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134504" w:rsidRPr="00E32E53" w:rsidRDefault="00134504" w:rsidP="0013450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</w:tcPr>
          <w:p w14:paraId="7A0DBD4A" w14:textId="3ECF522E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رسانه های گروهی و ورزش</w:t>
            </w:r>
          </w:p>
        </w:tc>
        <w:tc>
          <w:tcPr>
            <w:tcW w:w="2499" w:type="dxa"/>
            <w:vAlign w:val="center"/>
          </w:tcPr>
          <w:p w14:paraId="7C23AC73" w14:textId="395FF2E3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34504" w14:paraId="1004095A" w14:textId="77777777" w:rsidTr="006F3501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134504" w:rsidRPr="00E32E53" w:rsidRDefault="00134504" w:rsidP="0013450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</w:tcPr>
          <w:p w14:paraId="194260BE" w14:textId="6E1E1788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نحرافات اجتماعی در ورزش</w:t>
            </w:r>
          </w:p>
        </w:tc>
        <w:tc>
          <w:tcPr>
            <w:tcW w:w="2499" w:type="dxa"/>
            <w:vAlign w:val="center"/>
          </w:tcPr>
          <w:p w14:paraId="228629F3" w14:textId="77777777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34504" w14:paraId="68A03DBC" w14:textId="77777777" w:rsidTr="006F3501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134504" w:rsidRPr="00E32E53" w:rsidRDefault="00134504" w:rsidP="0013450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</w:tcPr>
          <w:p w14:paraId="1A3699CA" w14:textId="3BA533B4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جنسیت و فمینیسم</w:t>
            </w:r>
          </w:p>
        </w:tc>
        <w:tc>
          <w:tcPr>
            <w:tcW w:w="2499" w:type="dxa"/>
            <w:vAlign w:val="center"/>
          </w:tcPr>
          <w:p w14:paraId="3BB6A337" w14:textId="56375F1A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34504" w14:paraId="16EB5604" w14:textId="77777777" w:rsidTr="006F3501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134504" w:rsidRPr="00E32E53" w:rsidRDefault="00134504" w:rsidP="0013450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</w:tcPr>
          <w:p w14:paraId="07DB2AB0" w14:textId="36F12100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ورزش و هویت قومی و نژادی </w:t>
            </w:r>
          </w:p>
        </w:tc>
        <w:tc>
          <w:tcPr>
            <w:tcW w:w="2499" w:type="dxa"/>
            <w:vAlign w:val="center"/>
          </w:tcPr>
          <w:p w14:paraId="7E016778" w14:textId="254840CA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34504" w14:paraId="22EF2CCB" w14:textId="77777777" w:rsidTr="006F3501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134504" w:rsidRPr="00E32E53" w:rsidRDefault="00134504" w:rsidP="0013450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</w:tcPr>
          <w:p w14:paraId="50271768" w14:textId="1BA74B58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یاست و ورزش</w:t>
            </w:r>
          </w:p>
        </w:tc>
        <w:tc>
          <w:tcPr>
            <w:tcW w:w="2499" w:type="dxa"/>
            <w:vAlign w:val="center"/>
          </w:tcPr>
          <w:p w14:paraId="06B9DA0F" w14:textId="5FEA3EC7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34504" w14:paraId="618524EE" w14:textId="77777777" w:rsidTr="006F3501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134504" w:rsidRPr="00E32E53" w:rsidRDefault="00134504" w:rsidP="0013450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</w:tcPr>
          <w:p w14:paraId="3A8FF27A" w14:textId="7BFB3E09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قتصاد و ورزش</w:t>
            </w:r>
          </w:p>
        </w:tc>
        <w:tc>
          <w:tcPr>
            <w:tcW w:w="2499" w:type="dxa"/>
            <w:vAlign w:val="center"/>
          </w:tcPr>
          <w:p w14:paraId="3F560185" w14:textId="38773761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34504" w14:paraId="35183640" w14:textId="77777777" w:rsidTr="006F3501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134504" w:rsidRPr="00E32E53" w:rsidRDefault="00134504" w:rsidP="0013450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</w:tcPr>
          <w:p w14:paraId="69D2039B" w14:textId="26E2BEB9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سیاست و ورزش</w:t>
            </w:r>
          </w:p>
        </w:tc>
        <w:tc>
          <w:tcPr>
            <w:tcW w:w="2499" w:type="dxa"/>
            <w:vAlign w:val="center"/>
          </w:tcPr>
          <w:p w14:paraId="38E144C6" w14:textId="50944AF8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34504" w14:paraId="13F7F0EE" w14:textId="77777777" w:rsidTr="006F3501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134504" w:rsidRPr="00E32E53" w:rsidRDefault="00134504" w:rsidP="0013450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</w:tcPr>
          <w:p w14:paraId="1C8DE8B1" w14:textId="2DF3FE28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تبانی و فساد مالی در ورزش</w:t>
            </w:r>
          </w:p>
        </w:tc>
        <w:tc>
          <w:tcPr>
            <w:tcW w:w="2499" w:type="dxa"/>
            <w:vAlign w:val="center"/>
          </w:tcPr>
          <w:p w14:paraId="0B248B12" w14:textId="640CF7EA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34504" w14:paraId="4B40A6B5" w14:textId="77777777" w:rsidTr="006F3501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77777777" w:rsidR="00134504" w:rsidRPr="00E32E53" w:rsidRDefault="00134504" w:rsidP="0013450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</w:tcPr>
          <w:p w14:paraId="774315A0" w14:textId="71A9A765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نقش واسطه ها و دلالان در ورزش</w:t>
            </w:r>
          </w:p>
        </w:tc>
        <w:tc>
          <w:tcPr>
            <w:tcW w:w="2499" w:type="dxa"/>
            <w:vAlign w:val="center"/>
          </w:tcPr>
          <w:p w14:paraId="63A1A4EB" w14:textId="608FB475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34504" w14:paraId="68E4BD29" w14:textId="77777777" w:rsidTr="006F3501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77777777" w:rsidR="00134504" w:rsidRPr="00E32E53" w:rsidRDefault="00134504" w:rsidP="0013450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</w:tcPr>
          <w:p w14:paraId="14596817" w14:textId="363AFB3C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ورزش و دوپینگ</w:t>
            </w:r>
          </w:p>
        </w:tc>
        <w:tc>
          <w:tcPr>
            <w:tcW w:w="2499" w:type="dxa"/>
            <w:vAlign w:val="center"/>
          </w:tcPr>
          <w:p w14:paraId="44FAE9B6" w14:textId="040ACE4A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34504" w14:paraId="2E202F58" w14:textId="77777777" w:rsidTr="006F3501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77777777" w:rsidR="00134504" w:rsidRPr="00E32E53" w:rsidRDefault="00134504" w:rsidP="0013450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</w:tcPr>
          <w:p w14:paraId="060C0D9D" w14:textId="1590C1E6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فرهنگ و فعالیت بدنی</w:t>
            </w:r>
          </w:p>
        </w:tc>
        <w:tc>
          <w:tcPr>
            <w:tcW w:w="2499" w:type="dxa"/>
            <w:vAlign w:val="center"/>
          </w:tcPr>
          <w:p w14:paraId="1772E74D" w14:textId="2D98A1EF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34504" w14:paraId="2A88FF89" w14:textId="77777777" w:rsidTr="006F3501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77777777" w:rsidR="00134504" w:rsidRPr="00E32E53" w:rsidRDefault="00134504" w:rsidP="0013450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</w:tcPr>
          <w:p w14:paraId="590C441B" w14:textId="46E55605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ورزش و طبقه اجتماعی</w:t>
            </w:r>
          </w:p>
        </w:tc>
        <w:tc>
          <w:tcPr>
            <w:tcW w:w="2499" w:type="dxa"/>
            <w:vAlign w:val="center"/>
          </w:tcPr>
          <w:p w14:paraId="469DB080" w14:textId="53891861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34504" w14:paraId="50C2D226" w14:textId="77777777" w:rsidTr="006F3501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77777777" w:rsidR="00134504" w:rsidRPr="00E32E53" w:rsidRDefault="00134504" w:rsidP="0013450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</w:tcPr>
          <w:p w14:paraId="310879B0" w14:textId="1763E4D4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ورزش و طبقه اجتماعی</w:t>
            </w:r>
          </w:p>
        </w:tc>
        <w:tc>
          <w:tcPr>
            <w:tcW w:w="2499" w:type="dxa"/>
            <w:vAlign w:val="center"/>
          </w:tcPr>
          <w:p w14:paraId="2D3120C4" w14:textId="77777777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34504" w14:paraId="41CD87BB" w14:textId="77777777" w:rsidTr="006F3501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77777777" w:rsidR="00134504" w:rsidRPr="00E32E53" w:rsidRDefault="00134504" w:rsidP="0013450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</w:tcPr>
          <w:p w14:paraId="1DF50792" w14:textId="4E26C071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فرصت های نابرابر زنان در ورزش</w:t>
            </w:r>
          </w:p>
        </w:tc>
        <w:tc>
          <w:tcPr>
            <w:tcW w:w="2499" w:type="dxa"/>
            <w:vAlign w:val="center"/>
          </w:tcPr>
          <w:p w14:paraId="5C303E29" w14:textId="77777777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134504" w14:paraId="2826F6F2" w14:textId="77777777" w:rsidTr="006F3501">
        <w:trPr>
          <w:trHeight w:val="206"/>
          <w:jc w:val="center"/>
        </w:trPr>
        <w:tc>
          <w:tcPr>
            <w:tcW w:w="2081" w:type="dxa"/>
            <w:vAlign w:val="center"/>
          </w:tcPr>
          <w:p w14:paraId="04DCECCD" w14:textId="77777777" w:rsidR="00134504" w:rsidRPr="00E32E53" w:rsidRDefault="00134504" w:rsidP="00134504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</w:tcPr>
          <w:p w14:paraId="2A751C1D" w14:textId="1BEB4153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ورزش و سالمندی</w:t>
            </w:r>
          </w:p>
        </w:tc>
        <w:tc>
          <w:tcPr>
            <w:tcW w:w="2499" w:type="dxa"/>
            <w:vAlign w:val="center"/>
          </w:tcPr>
          <w:p w14:paraId="69C43B61" w14:textId="77777777" w:rsidR="00134504" w:rsidRPr="00FE7024" w:rsidRDefault="00134504" w:rsidP="0013450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bookmarkEnd w:id="0"/>
    </w:tbl>
    <w:p w14:paraId="79E5754E" w14:textId="77777777" w:rsidR="004450E6" w:rsidRDefault="004450E6" w:rsidP="004450E6">
      <w:pPr>
        <w:bidi/>
        <w:rPr>
          <w:rFonts w:ascii="IranNastaliq" w:hAnsi="IranNastaliq" w:cs="B Nazanin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271C4A" w14:textId="77777777" w:rsidR="00E21366" w:rsidRDefault="00E21366" w:rsidP="0007479E">
      <w:pPr>
        <w:spacing w:after="0" w:line="240" w:lineRule="auto"/>
      </w:pPr>
      <w:r>
        <w:separator/>
      </w:r>
    </w:p>
  </w:endnote>
  <w:endnote w:type="continuationSeparator" w:id="0">
    <w:p w14:paraId="45738D7F" w14:textId="77777777" w:rsidR="00E21366" w:rsidRDefault="00E21366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2A64D3" w14:textId="77777777" w:rsidR="00E21366" w:rsidRDefault="00E21366" w:rsidP="0007479E">
      <w:pPr>
        <w:spacing w:after="0" w:line="240" w:lineRule="auto"/>
      </w:pPr>
      <w:r>
        <w:separator/>
      </w:r>
    </w:p>
  </w:footnote>
  <w:footnote w:type="continuationSeparator" w:id="0">
    <w:p w14:paraId="6B536E05" w14:textId="77777777" w:rsidR="00E21366" w:rsidRDefault="00E21366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0170E"/>
    <w:rsid w:val="0003120F"/>
    <w:rsid w:val="00043444"/>
    <w:rsid w:val="00047D53"/>
    <w:rsid w:val="0007479E"/>
    <w:rsid w:val="00094108"/>
    <w:rsid w:val="000B79E7"/>
    <w:rsid w:val="000C4F5B"/>
    <w:rsid w:val="000D6EEC"/>
    <w:rsid w:val="000F4492"/>
    <w:rsid w:val="00106F3A"/>
    <w:rsid w:val="00134504"/>
    <w:rsid w:val="00175D63"/>
    <w:rsid w:val="001A24D7"/>
    <w:rsid w:val="001A4F06"/>
    <w:rsid w:val="001B2954"/>
    <w:rsid w:val="00202D9B"/>
    <w:rsid w:val="002203E7"/>
    <w:rsid w:val="0023366D"/>
    <w:rsid w:val="00240229"/>
    <w:rsid w:val="0026578A"/>
    <w:rsid w:val="00271D46"/>
    <w:rsid w:val="00277F9E"/>
    <w:rsid w:val="00282AAC"/>
    <w:rsid w:val="002911C7"/>
    <w:rsid w:val="0030697E"/>
    <w:rsid w:val="00321206"/>
    <w:rsid w:val="00324329"/>
    <w:rsid w:val="00330FA0"/>
    <w:rsid w:val="00337014"/>
    <w:rsid w:val="0038573B"/>
    <w:rsid w:val="003946DD"/>
    <w:rsid w:val="003A7E49"/>
    <w:rsid w:val="003B09CB"/>
    <w:rsid w:val="003B3428"/>
    <w:rsid w:val="003B4340"/>
    <w:rsid w:val="003D0471"/>
    <w:rsid w:val="003D23C3"/>
    <w:rsid w:val="003D55EE"/>
    <w:rsid w:val="003F2C7D"/>
    <w:rsid w:val="003F3625"/>
    <w:rsid w:val="004008C2"/>
    <w:rsid w:val="004357AD"/>
    <w:rsid w:val="00436FE1"/>
    <w:rsid w:val="004450E6"/>
    <w:rsid w:val="00453EA9"/>
    <w:rsid w:val="00484DBA"/>
    <w:rsid w:val="00487844"/>
    <w:rsid w:val="004B094A"/>
    <w:rsid w:val="004C0E17"/>
    <w:rsid w:val="004D1E47"/>
    <w:rsid w:val="0055383F"/>
    <w:rsid w:val="00570C6F"/>
    <w:rsid w:val="005908E6"/>
    <w:rsid w:val="005B71F9"/>
    <w:rsid w:val="005C3367"/>
    <w:rsid w:val="00615917"/>
    <w:rsid w:val="006261B7"/>
    <w:rsid w:val="006B0268"/>
    <w:rsid w:val="006B3CAE"/>
    <w:rsid w:val="006D31EA"/>
    <w:rsid w:val="006F3B67"/>
    <w:rsid w:val="00717A1A"/>
    <w:rsid w:val="007236CB"/>
    <w:rsid w:val="0073672D"/>
    <w:rsid w:val="007367C0"/>
    <w:rsid w:val="00741C88"/>
    <w:rsid w:val="00743C43"/>
    <w:rsid w:val="007A6B1B"/>
    <w:rsid w:val="007E63D5"/>
    <w:rsid w:val="007E7A1C"/>
    <w:rsid w:val="007F2A74"/>
    <w:rsid w:val="007F6679"/>
    <w:rsid w:val="007F7BE4"/>
    <w:rsid w:val="0082109F"/>
    <w:rsid w:val="00824D7B"/>
    <w:rsid w:val="00891C14"/>
    <w:rsid w:val="008D2DEA"/>
    <w:rsid w:val="008F1136"/>
    <w:rsid w:val="008F7DFA"/>
    <w:rsid w:val="00956EE9"/>
    <w:rsid w:val="00966C64"/>
    <w:rsid w:val="009716E9"/>
    <w:rsid w:val="00972FBE"/>
    <w:rsid w:val="0099367A"/>
    <w:rsid w:val="009B5FDF"/>
    <w:rsid w:val="009C649A"/>
    <w:rsid w:val="009E6B63"/>
    <w:rsid w:val="00A24D71"/>
    <w:rsid w:val="00A626ED"/>
    <w:rsid w:val="00AE00AA"/>
    <w:rsid w:val="00AF0417"/>
    <w:rsid w:val="00AF47E3"/>
    <w:rsid w:val="00B24FCE"/>
    <w:rsid w:val="00B34A76"/>
    <w:rsid w:val="00B97D71"/>
    <w:rsid w:val="00B97F1D"/>
    <w:rsid w:val="00BE51F3"/>
    <w:rsid w:val="00BE73D7"/>
    <w:rsid w:val="00C01803"/>
    <w:rsid w:val="00C1549F"/>
    <w:rsid w:val="00C27545"/>
    <w:rsid w:val="00C302E7"/>
    <w:rsid w:val="00C53806"/>
    <w:rsid w:val="00C84B73"/>
    <w:rsid w:val="00C84F12"/>
    <w:rsid w:val="00D056FB"/>
    <w:rsid w:val="00D27BC2"/>
    <w:rsid w:val="00D35204"/>
    <w:rsid w:val="00D37628"/>
    <w:rsid w:val="00D56B4A"/>
    <w:rsid w:val="00D61994"/>
    <w:rsid w:val="00D83694"/>
    <w:rsid w:val="00E00030"/>
    <w:rsid w:val="00E0043C"/>
    <w:rsid w:val="00E13C35"/>
    <w:rsid w:val="00E21366"/>
    <w:rsid w:val="00E31D17"/>
    <w:rsid w:val="00E32157"/>
    <w:rsid w:val="00E32E53"/>
    <w:rsid w:val="00E664A1"/>
    <w:rsid w:val="00E8191B"/>
    <w:rsid w:val="00EA7C01"/>
    <w:rsid w:val="00EC78CF"/>
    <w:rsid w:val="00ED1FD4"/>
    <w:rsid w:val="00ED6BD3"/>
    <w:rsid w:val="00EF55B6"/>
    <w:rsid w:val="00F02021"/>
    <w:rsid w:val="00F263DE"/>
    <w:rsid w:val="00F35199"/>
    <w:rsid w:val="00F86D99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_golmohammadi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parsian</cp:lastModifiedBy>
  <cp:revision>2</cp:revision>
  <cp:lastPrinted>2019-04-20T23:19:00Z</cp:lastPrinted>
  <dcterms:created xsi:type="dcterms:W3CDTF">2022-01-12T07:44:00Z</dcterms:created>
  <dcterms:modified xsi:type="dcterms:W3CDTF">2022-01-12T07:44:00Z</dcterms:modified>
</cp:coreProperties>
</file>